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8F3FB2" w14:textId="61AC363C" w:rsidR="002C7D95" w:rsidRDefault="002C7D95" w:rsidP="00B32921">
      <w:pPr>
        <w:spacing w:line="276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.C.</w:t>
      </w:r>
    </w:p>
    <w:p w14:paraId="321D3237" w14:textId="7839A581" w:rsidR="00253B6C" w:rsidRPr="00B32921" w:rsidRDefault="003B4BA7" w:rsidP="00B32921">
      <w:pPr>
        <w:spacing w:line="276" w:lineRule="auto"/>
        <w:jc w:val="center"/>
        <w:rPr>
          <w:b/>
          <w:sz w:val="28"/>
          <w:szCs w:val="28"/>
        </w:rPr>
      </w:pPr>
      <w:r w:rsidRPr="00B32921">
        <w:rPr>
          <w:b/>
          <w:sz w:val="28"/>
          <w:szCs w:val="28"/>
        </w:rPr>
        <w:t>Sİ</w:t>
      </w:r>
      <w:r w:rsidR="00253B6C" w:rsidRPr="00B32921">
        <w:rPr>
          <w:b/>
          <w:sz w:val="28"/>
          <w:szCs w:val="28"/>
        </w:rPr>
        <w:t>İRT ÜNİVERSİTESİ</w:t>
      </w:r>
    </w:p>
    <w:p w14:paraId="5BB88F7F" w14:textId="5D918160" w:rsidR="003B4BA7" w:rsidRPr="00B32921" w:rsidRDefault="003B4BA7" w:rsidP="00B32921">
      <w:pPr>
        <w:spacing w:line="276" w:lineRule="auto"/>
        <w:jc w:val="center"/>
        <w:rPr>
          <w:b/>
          <w:sz w:val="28"/>
          <w:szCs w:val="28"/>
        </w:rPr>
      </w:pPr>
      <w:r w:rsidRPr="00B32921">
        <w:rPr>
          <w:b/>
          <w:sz w:val="28"/>
          <w:szCs w:val="28"/>
        </w:rPr>
        <w:t>MÜHENDİSLİK FAKÜLTESİ</w:t>
      </w:r>
    </w:p>
    <w:p w14:paraId="6206975B" w14:textId="77777777" w:rsidR="003B4BA7" w:rsidRPr="00B32921" w:rsidRDefault="003B4BA7" w:rsidP="00B32921">
      <w:pPr>
        <w:spacing w:line="276" w:lineRule="auto"/>
        <w:jc w:val="center"/>
        <w:rPr>
          <w:b/>
          <w:sz w:val="28"/>
          <w:szCs w:val="28"/>
        </w:rPr>
      </w:pPr>
    </w:p>
    <w:p w14:paraId="5265D187" w14:textId="35C2D683" w:rsidR="003B4BA7" w:rsidRPr="00B32921" w:rsidRDefault="00AF7661" w:rsidP="00B32921">
      <w:pPr>
        <w:spacing w:line="276" w:lineRule="auto"/>
        <w:jc w:val="center"/>
        <w:rPr>
          <w:b/>
          <w:sz w:val="28"/>
          <w:szCs w:val="28"/>
        </w:rPr>
      </w:pPr>
      <w:r w:rsidRPr="00B32921">
        <w:rPr>
          <w:b/>
          <w:sz w:val="28"/>
          <w:szCs w:val="28"/>
        </w:rPr>
        <w:t>…….</w:t>
      </w:r>
      <w:r w:rsidR="003B4BA7" w:rsidRPr="00B32921">
        <w:rPr>
          <w:b/>
          <w:sz w:val="28"/>
          <w:szCs w:val="28"/>
        </w:rPr>
        <w:t xml:space="preserve"> MÜHENDİSLİĞİ BÖLÜMÜ</w:t>
      </w:r>
    </w:p>
    <w:p w14:paraId="16DED29B" w14:textId="2AC48AF8" w:rsidR="00B32921" w:rsidRDefault="003B4BA7" w:rsidP="00B32921">
      <w:pPr>
        <w:spacing w:line="276" w:lineRule="auto"/>
        <w:jc w:val="center"/>
        <w:rPr>
          <w:b/>
          <w:sz w:val="28"/>
          <w:szCs w:val="28"/>
        </w:rPr>
      </w:pPr>
      <w:r w:rsidRPr="00B32921">
        <w:rPr>
          <w:b/>
          <w:sz w:val="28"/>
          <w:szCs w:val="28"/>
        </w:rPr>
        <w:t xml:space="preserve">BİTİRME </w:t>
      </w:r>
      <w:r w:rsidR="00B32921">
        <w:rPr>
          <w:b/>
          <w:sz w:val="28"/>
          <w:szCs w:val="28"/>
        </w:rPr>
        <w:t>PROJESİ</w:t>
      </w:r>
      <w:r w:rsidRPr="00B32921">
        <w:rPr>
          <w:b/>
          <w:sz w:val="28"/>
          <w:szCs w:val="28"/>
        </w:rPr>
        <w:t xml:space="preserve"> </w:t>
      </w:r>
    </w:p>
    <w:p w14:paraId="350820A4" w14:textId="12F9DEA3" w:rsidR="00584DCB" w:rsidRPr="00B32921" w:rsidRDefault="003B4BA7" w:rsidP="00B32921">
      <w:pPr>
        <w:spacing w:line="276" w:lineRule="auto"/>
        <w:jc w:val="center"/>
        <w:rPr>
          <w:b/>
          <w:sz w:val="28"/>
          <w:szCs w:val="28"/>
        </w:rPr>
      </w:pPr>
      <w:r w:rsidRPr="00B32921">
        <w:rPr>
          <w:b/>
          <w:sz w:val="28"/>
          <w:szCs w:val="28"/>
        </w:rPr>
        <w:t>DEĞERLENDİRME FORMU</w:t>
      </w:r>
    </w:p>
    <w:p w14:paraId="3E36BE62" w14:textId="55327FA1" w:rsidR="003B4BA7" w:rsidRPr="00AF7661" w:rsidRDefault="003B4BA7" w:rsidP="003B4BA7">
      <w:pPr>
        <w:jc w:val="center"/>
      </w:pPr>
    </w:p>
    <w:p w14:paraId="7E18FAC1" w14:textId="2D8E2FB6" w:rsidR="0073550D" w:rsidRPr="00AF7661" w:rsidRDefault="0073550D" w:rsidP="00D030CC"/>
    <w:tbl>
      <w:tblPr>
        <w:tblStyle w:val="TabloKlavuzu"/>
        <w:tblW w:w="10626" w:type="dxa"/>
        <w:tblInd w:w="137" w:type="dxa"/>
        <w:tblLook w:val="04A0" w:firstRow="1" w:lastRow="0" w:firstColumn="1" w:lastColumn="0" w:noHBand="0" w:noVBand="1"/>
      </w:tblPr>
      <w:tblGrid>
        <w:gridCol w:w="851"/>
        <w:gridCol w:w="3118"/>
        <w:gridCol w:w="5715"/>
        <w:gridCol w:w="942"/>
      </w:tblGrid>
      <w:tr w:rsidR="006F606D" w:rsidRPr="00B32921" w14:paraId="18BC0F71" w14:textId="17449893" w:rsidTr="00603F87">
        <w:trPr>
          <w:trHeight w:val="568"/>
        </w:trPr>
        <w:tc>
          <w:tcPr>
            <w:tcW w:w="851" w:type="dxa"/>
            <w:shd w:val="clear" w:color="auto" w:fill="E7E6E6" w:themeFill="background2"/>
            <w:vAlign w:val="center"/>
          </w:tcPr>
          <w:p w14:paraId="345B0F38" w14:textId="030721F1" w:rsidR="006F606D" w:rsidRPr="00B32921" w:rsidRDefault="006F606D" w:rsidP="00253B6C">
            <w:pPr>
              <w:jc w:val="center"/>
              <w:rPr>
                <w:b/>
                <w:sz w:val="24"/>
                <w:szCs w:val="24"/>
              </w:rPr>
            </w:pPr>
            <w:r w:rsidRPr="00B32921">
              <w:rPr>
                <w:b/>
                <w:sz w:val="24"/>
                <w:szCs w:val="24"/>
              </w:rPr>
              <w:t>No</w:t>
            </w:r>
          </w:p>
        </w:tc>
        <w:tc>
          <w:tcPr>
            <w:tcW w:w="3118" w:type="dxa"/>
            <w:shd w:val="clear" w:color="auto" w:fill="E7E6E6" w:themeFill="background2"/>
            <w:vAlign w:val="center"/>
          </w:tcPr>
          <w:p w14:paraId="263D5B99" w14:textId="48A77DBF" w:rsidR="006F606D" w:rsidRPr="00B32921" w:rsidRDefault="00253B6C" w:rsidP="00253B6C">
            <w:pPr>
              <w:jc w:val="center"/>
              <w:rPr>
                <w:b/>
                <w:sz w:val="24"/>
                <w:szCs w:val="24"/>
              </w:rPr>
            </w:pPr>
            <w:r w:rsidRPr="00B32921">
              <w:rPr>
                <w:b/>
                <w:sz w:val="24"/>
                <w:szCs w:val="24"/>
              </w:rPr>
              <w:t xml:space="preserve">Değerlendirme </w:t>
            </w:r>
            <w:r w:rsidR="006F606D" w:rsidRPr="00B32921">
              <w:rPr>
                <w:b/>
                <w:sz w:val="24"/>
                <w:szCs w:val="24"/>
              </w:rPr>
              <w:t>Ölçütü</w:t>
            </w:r>
          </w:p>
        </w:tc>
        <w:tc>
          <w:tcPr>
            <w:tcW w:w="5715" w:type="dxa"/>
            <w:shd w:val="clear" w:color="auto" w:fill="E7E6E6" w:themeFill="background2"/>
            <w:vAlign w:val="center"/>
          </w:tcPr>
          <w:p w14:paraId="1F58BFE4" w14:textId="2D5A066C" w:rsidR="006F606D" w:rsidRPr="00B32921" w:rsidRDefault="006F606D" w:rsidP="00253B6C">
            <w:pPr>
              <w:jc w:val="center"/>
              <w:rPr>
                <w:b/>
                <w:sz w:val="24"/>
                <w:szCs w:val="24"/>
              </w:rPr>
            </w:pPr>
            <w:r w:rsidRPr="00B32921">
              <w:rPr>
                <w:b/>
                <w:sz w:val="24"/>
                <w:szCs w:val="24"/>
              </w:rPr>
              <w:t>Açıklama</w:t>
            </w:r>
          </w:p>
        </w:tc>
        <w:tc>
          <w:tcPr>
            <w:tcW w:w="942" w:type="dxa"/>
            <w:tcBorders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2AC65862" w14:textId="107144D8" w:rsidR="006F606D" w:rsidRPr="00B32921" w:rsidRDefault="006F606D" w:rsidP="00D030CC">
            <w:pPr>
              <w:jc w:val="center"/>
              <w:rPr>
                <w:b/>
                <w:sz w:val="24"/>
                <w:szCs w:val="24"/>
              </w:rPr>
            </w:pPr>
            <w:r w:rsidRPr="00B32921">
              <w:rPr>
                <w:b/>
                <w:sz w:val="24"/>
                <w:szCs w:val="24"/>
              </w:rPr>
              <w:t>Puan</w:t>
            </w:r>
          </w:p>
        </w:tc>
      </w:tr>
      <w:tr w:rsidR="006F606D" w:rsidRPr="00B32921" w14:paraId="48D16503" w14:textId="5ADEF6E7" w:rsidTr="00603F87">
        <w:trPr>
          <w:trHeight w:val="586"/>
        </w:trPr>
        <w:tc>
          <w:tcPr>
            <w:tcW w:w="851" w:type="dxa"/>
            <w:vAlign w:val="center"/>
          </w:tcPr>
          <w:p w14:paraId="1FE485FF" w14:textId="5C8FE286" w:rsidR="006F606D" w:rsidRPr="00B32921" w:rsidRDefault="006F606D" w:rsidP="006F606D">
            <w:pPr>
              <w:tabs>
                <w:tab w:val="left" w:pos="3645"/>
              </w:tabs>
              <w:jc w:val="center"/>
              <w:rPr>
                <w:sz w:val="24"/>
                <w:szCs w:val="24"/>
              </w:rPr>
            </w:pPr>
            <w:r w:rsidRPr="00B32921">
              <w:rPr>
                <w:sz w:val="24"/>
                <w:szCs w:val="24"/>
              </w:rPr>
              <w:t>1</w:t>
            </w:r>
            <w:r w:rsidR="00253B6C" w:rsidRPr="00B32921">
              <w:rPr>
                <w:sz w:val="24"/>
                <w:szCs w:val="24"/>
              </w:rPr>
              <w:t>.</w:t>
            </w:r>
          </w:p>
        </w:tc>
        <w:tc>
          <w:tcPr>
            <w:tcW w:w="3118" w:type="dxa"/>
            <w:vAlign w:val="center"/>
          </w:tcPr>
          <w:p w14:paraId="4D7EB053" w14:textId="2463B35C" w:rsidR="006F606D" w:rsidRPr="00B32921" w:rsidRDefault="006F606D" w:rsidP="00253B6C">
            <w:pPr>
              <w:tabs>
                <w:tab w:val="left" w:pos="3645"/>
              </w:tabs>
              <w:rPr>
                <w:sz w:val="24"/>
                <w:szCs w:val="24"/>
              </w:rPr>
            </w:pPr>
            <w:r w:rsidRPr="00B32921">
              <w:rPr>
                <w:sz w:val="24"/>
                <w:szCs w:val="24"/>
              </w:rPr>
              <w:t>Konu Seçimi, Amaç ve Uygulanabilirlik</w:t>
            </w:r>
          </w:p>
        </w:tc>
        <w:tc>
          <w:tcPr>
            <w:tcW w:w="5715" w:type="dxa"/>
            <w:vAlign w:val="center"/>
          </w:tcPr>
          <w:p w14:paraId="103F45FC" w14:textId="17B6C0CF" w:rsidR="006F606D" w:rsidRPr="00B32921" w:rsidRDefault="006F606D" w:rsidP="006F606D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24"/>
                <w:szCs w:val="24"/>
              </w:rPr>
            </w:pPr>
            <w:r w:rsidRPr="00B32921">
              <w:rPr>
                <w:sz w:val="24"/>
                <w:szCs w:val="24"/>
              </w:rPr>
              <w:t>Çalışılan konunun seçilme gerekçesi, amacı, uygulamadaki önemi ve mühendislik alanındaki uygulanabilirliği yeterli düzeyde incelenmiş ve tartışılmıştır.</w:t>
            </w:r>
          </w:p>
        </w:tc>
        <w:tc>
          <w:tcPr>
            <w:tcW w:w="942" w:type="dxa"/>
            <w:tcBorders>
              <w:right w:val="single" w:sz="4" w:space="0" w:color="auto"/>
            </w:tcBorders>
            <w:vAlign w:val="center"/>
          </w:tcPr>
          <w:p w14:paraId="666C8240" w14:textId="3681408E" w:rsidR="006F606D" w:rsidRPr="00B32921" w:rsidRDefault="006F606D" w:rsidP="006F606D">
            <w:pPr>
              <w:jc w:val="center"/>
              <w:rPr>
                <w:sz w:val="24"/>
                <w:szCs w:val="24"/>
              </w:rPr>
            </w:pPr>
            <w:r w:rsidRPr="00B32921">
              <w:rPr>
                <w:sz w:val="24"/>
                <w:szCs w:val="24"/>
              </w:rPr>
              <w:t>20</w:t>
            </w:r>
          </w:p>
        </w:tc>
      </w:tr>
      <w:tr w:rsidR="006F606D" w:rsidRPr="00B32921" w14:paraId="73C21D46" w14:textId="0FF8D2E6" w:rsidTr="00603F87">
        <w:trPr>
          <w:trHeight w:val="586"/>
        </w:trPr>
        <w:tc>
          <w:tcPr>
            <w:tcW w:w="851" w:type="dxa"/>
            <w:vAlign w:val="center"/>
          </w:tcPr>
          <w:p w14:paraId="0BEE7F67" w14:textId="16F21C3A" w:rsidR="006F606D" w:rsidRPr="00B32921" w:rsidRDefault="006F606D" w:rsidP="006F606D">
            <w:pPr>
              <w:tabs>
                <w:tab w:val="left" w:pos="3645"/>
              </w:tabs>
              <w:jc w:val="center"/>
              <w:rPr>
                <w:sz w:val="24"/>
                <w:szCs w:val="24"/>
              </w:rPr>
            </w:pPr>
            <w:r w:rsidRPr="00B32921">
              <w:rPr>
                <w:sz w:val="24"/>
                <w:szCs w:val="24"/>
              </w:rPr>
              <w:t>2</w:t>
            </w:r>
            <w:r w:rsidR="00253B6C" w:rsidRPr="00B32921">
              <w:rPr>
                <w:sz w:val="24"/>
                <w:szCs w:val="24"/>
              </w:rPr>
              <w:t>.</w:t>
            </w:r>
          </w:p>
        </w:tc>
        <w:tc>
          <w:tcPr>
            <w:tcW w:w="3118" w:type="dxa"/>
            <w:vAlign w:val="center"/>
          </w:tcPr>
          <w:p w14:paraId="241D0CB1" w14:textId="029FDF93" w:rsidR="006F606D" w:rsidRPr="00B32921" w:rsidRDefault="006F606D" w:rsidP="00603F87">
            <w:pPr>
              <w:tabs>
                <w:tab w:val="left" w:pos="3645"/>
              </w:tabs>
              <w:rPr>
                <w:sz w:val="24"/>
                <w:szCs w:val="24"/>
              </w:rPr>
            </w:pPr>
            <w:r w:rsidRPr="00B32921">
              <w:rPr>
                <w:sz w:val="24"/>
                <w:szCs w:val="24"/>
              </w:rPr>
              <w:t>Yöntem, Literatür ve Mühendislik Araçlarının Kullanım</w:t>
            </w:r>
            <w:r w:rsidR="00603F87">
              <w:rPr>
                <w:sz w:val="24"/>
                <w:szCs w:val="24"/>
              </w:rPr>
              <w:t>ı</w:t>
            </w:r>
          </w:p>
        </w:tc>
        <w:tc>
          <w:tcPr>
            <w:tcW w:w="5715" w:type="dxa"/>
            <w:vAlign w:val="center"/>
          </w:tcPr>
          <w:p w14:paraId="097CABA9" w14:textId="7C5ACD5C" w:rsidR="006F606D" w:rsidRPr="00B32921" w:rsidRDefault="006F606D" w:rsidP="006F606D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24"/>
                <w:szCs w:val="24"/>
              </w:rPr>
            </w:pPr>
            <w:r w:rsidRPr="00B32921">
              <w:rPr>
                <w:sz w:val="24"/>
                <w:szCs w:val="24"/>
              </w:rPr>
              <w:t>Temel kavramlar ve yöntemler yerli/yabancı literatürle desteklenmiş; ilgili mühendislik araçları ve standartları etik kurallar çerçevesinde etkin şekilde kullanılmıştır.</w:t>
            </w:r>
          </w:p>
        </w:tc>
        <w:tc>
          <w:tcPr>
            <w:tcW w:w="942" w:type="dxa"/>
            <w:tcBorders>
              <w:right w:val="single" w:sz="4" w:space="0" w:color="auto"/>
            </w:tcBorders>
            <w:vAlign w:val="center"/>
          </w:tcPr>
          <w:p w14:paraId="0ED21F34" w14:textId="7BBA8B95" w:rsidR="006F606D" w:rsidRPr="00B32921" w:rsidRDefault="006F606D" w:rsidP="006F606D">
            <w:pPr>
              <w:jc w:val="center"/>
              <w:rPr>
                <w:sz w:val="24"/>
                <w:szCs w:val="24"/>
              </w:rPr>
            </w:pPr>
            <w:r w:rsidRPr="00B32921">
              <w:rPr>
                <w:sz w:val="24"/>
                <w:szCs w:val="24"/>
              </w:rPr>
              <w:t>20</w:t>
            </w:r>
          </w:p>
        </w:tc>
      </w:tr>
      <w:tr w:rsidR="006F606D" w:rsidRPr="00B32921" w14:paraId="0B96132E" w14:textId="389514A1" w:rsidTr="00603F87">
        <w:trPr>
          <w:trHeight w:val="601"/>
        </w:trPr>
        <w:tc>
          <w:tcPr>
            <w:tcW w:w="851" w:type="dxa"/>
            <w:vAlign w:val="center"/>
          </w:tcPr>
          <w:p w14:paraId="544D15CD" w14:textId="6131A5F9" w:rsidR="006F606D" w:rsidRPr="00B32921" w:rsidRDefault="006F606D" w:rsidP="006F606D">
            <w:pPr>
              <w:tabs>
                <w:tab w:val="left" w:pos="3645"/>
              </w:tabs>
              <w:jc w:val="center"/>
              <w:rPr>
                <w:sz w:val="24"/>
                <w:szCs w:val="24"/>
              </w:rPr>
            </w:pPr>
            <w:r w:rsidRPr="00B32921">
              <w:rPr>
                <w:sz w:val="24"/>
                <w:szCs w:val="24"/>
              </w:rPr>
              <w:t>3</w:t>
            </w:r>
            <w:r w:rsidR="00253B6C" w:rsidRPr="00B32921">
              <w:rPr>
                <w:sz w:val="24"/>
                <w:szCs w:val="24"/>
              </w:rPr>
              <w:t>.</w:t>
            </w:r>
          </w:p>
        </w:tc>
        <w:tc>
          <w:tcPr>
            <w:tcW w:w="3118" w:type="dxa"/>
            <w:vAlign w:val="center"/>
          </w:tcPr>
          <w:p w14:paraId="78E9FB8A" w14:textId="579A44C5" w:rsidR="006F606D" w:rsidRPr="00B32921" w:rsidRDefault="006F606D" w:rsidP="00253B6C">
            <w:pPr>
              <w:tabs>
                <w:tab w:val="left" w:pos="3645"/>
              </w:tabs>
              <w:rPr>
                <w:sz w:val="24"/>
                <w:szCs w:val="24"/>
              </w:rPr>
            </w:pPr>
            <w:r w:rsidRPr="00B32921">
              <w:rPr>
                <w:sz w:val="24"/>
                <w:szCs w:val="24"/>
              </w:rPr>
              <w:t>Problem Analizi, Çözüm ve Sonuçların Değerlendirilmesi</w:t>
            </w:r>
          </w:p>
        </w:tc>
        <w:tc>
          <w:tcPr>
            <w:tcW w:w="5715" w:type="dxa"/>
            <w:vAlign w:val="center"/>
          </w:tcPr>
          <w:p w14:paraId="4363D9BD" w14:textId="2D2F7E89" w:rsidR="006F606D" w:rsidRPr="00B32921" w:rsidRDefault="006F606D" w:rsidP="006F606D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24"/>
                <w:szCs w:val="24"/>
              </w:rPr>
            </w:pPr>
            <w:r w:rsidRPr="00B32921">
              <w:rPr>
                <w:sz w:val="24"/>
                <w:szCs w:val="24"/>
              </w:rPr>
              <w:t>Karşılaşılan problemlerin analizi yapılmış, uygun çözüm yaklaşımları geliştirilmiş ve elde edilen sonuçlar proje amacına uygun şekilde yorumlanmıştır.</w:t>
            </w:r>
          </w:p>
        </w:tc>
        <w:tc>
          <w:tcPr>
            <w:tcW w:w="942" w:type="dxa"/>
            <w:tcBorders>
              <w:right w:val="single" w:sz="4" w:space="0" w:color="auto"/>
            </w:tcBorders>
            <w:vAlign w:val="center"/>
          </w:tcPr>
          <w:p w14:paraId="68A50432" w14:textId="46720D2A" w:rsidR="006F606D" w:rsidRPr="00B32921" w:rsidRDefault="006F606D" w:rsidP="006F606D">
            <w:pPr>
              <w:jc w:val="center"/>
              <w:rPr>
                <w:sz w:val="24"/>
                <w:szCs w:val="24"/>
              </w:rPr>
            </w:pPr>
            <w:r w:rsidRPr="00B32921">
              <w:rPr>
                <w:sz w:val="24"/>
                <w:szCs w:val="24"/>
              </w:rPr>
              <w:t>20</w:t>
            </w:r>
          </w:p>
        </w:tc>
      </w:tr>
      <w:tr w:rsidR="006F606D" w:rsidRPr="00B32921" w14:paraId="487F87C9" w14:textId="6FB64A1F" w:rsidTr="00603F87">
        <w:trPr>
          <w:trHeight w:val="437"/>
        </w:trPr>
        <w:tc>
          <w:tcPr>
            <w:tcW w:w="851" w:type="dxa"/>
            <w:vAlign w:val="center"/>
          </w:tcPr>
          <w:p w14:paraId="3911CE08" w14:textId="48B9378B" w:rsidR="006F606D" w:rsidRPr="00B32921" w:rsidRDefault="006F606D" w:rsidP="006F606D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 w:rsidRPr="00B32921">
              <w:rPr>
                <w:sz w:val="24"/>
                <w:szCs w:val="24"/>
              </w:rPr>
              <w:t>4</w:t>
            </w:r>
            <w:r w:rsidR="00253B6C" w:rsidRPr="00B32921">
              <w:rPr>
                <w:sz w:val="24"/>
                <w:szCs w:val="24"/>
              </w:rPr>
              <w:t>.</w:t>
            </w:r>
          </w:p>
        </w:tc>
        <w:tc>
          <w:tcPr>
            <w:tcW w:w="3118" w:type="dxa"/>
            <w:vAlign w:val="center"/>
          </w:tcPr>
          <w:p w14:paraId="176A8808" w14:textId="1B076241" w:rsidR="006F606D" w:rsidRPr="00B32921" w:rsidRDefault="006F606D" w:rsidP="00B32921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B32921">
              <w:rPr>
                <w:sz w:val="24"/>
                <w:szCs w:val="24"/>
              </w:rPr>
              <w:t>Raporlama ve Dökümantasyon Kalitesi</w:t>
            </w:r>
          </w:p>
        </w:tc>
        <w:tc>
          <w:tcPr>
            <w:tcW w:w="5715" w:type="dxa"/>
            <w:vAlign w:val="center"/>
          </w:tcPr>
          <w:p w14:paraId="6CF156D9" w14:textId="42976BAA" w:rsidR="006F606D" w:rsidRPr="00B32921" w:rsidRDefault="006F606D" w:rsidP="006F606D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24"/>
                <w:szCs w:val="24"/>
              </w:rPr>
            </w:pPr>
            <w:r w:rsidRPr="00B32921">
              <w:rPr>
                <w:sz w:val="24"/>
                <w:szCs w:val="24"/>
              </w:rPr>
              <w:t>Yapılan çalışma ve sonuçlar Bitirme Projesi kitabında açık, düzenli ve yeterli düzeyde açıklanmış ve tartışılmıştır.</w:t>
            </w:r>
          </w:p>
        </w:tc>
        <w:tc>
          <w:tcPr>
            <w:tcW w:w="942" w:type="dxa"/>
            <w:tcBorders>
              <w:right w:val="single" w:sz="4" w:space="0" w:color="auto"/>
            </w:tcBorders>
            <w:vAlign w:val="center"/>
          </w:tcPr>
          <w:p w14:paraId="019DA8AA" w14:textId="7D0D293E" w:rsidR="006F606D" w:rsidRPr="00B32921" w:rsidRDefault="006F606D" w:rsidP="006F606D">
            <w:pPr>
              <w:jc w:val="center"/>
              <w:rPr>
                <w:sz w:val="24"/>
                <w:szCs w:val="24"/>
              </w:rPr>
            </w:pPr>
            <w:r w:rsidRPr="00B32921">
              <w:rPr>
                <w:sz w:val="24"/>
                <w:szCs w:val="24"/>
              </w:rPr>
              <w:t>20</w:t>
            </w:r>
          </w:p>
        </w:tc>
      </w:tr>
      <w:tr w:rsidR="006F606D" w:rsidRPr="00B32921" w14:paraId="1A6D25B9" w14:textId="5384759E" w:rsidTr="00603F87">
        <w:trPr>
          <w:trHeight w:val="586"/>
        </w:trPr>
        <w:tc>
          <w:tcPr>
            <w:tcW w:w="851" w:type="dxa"/>
            <w:vAlign w:val="center"/>
          </w:tcPr>
          <w:p w14:paraId="2B2AEA6A" w14:textId="0494B388" w:rsidR="006F606D" w:rsidRPr="00B32921" w:rsidRDefault="006F606D" w:rsidP="006F606D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 w:rsidRPr="00B32921">
              <w:rPr>
                <w:sz w:val="24"/>
                <w:szCs w:val="24"/>
              </w:rPr>
              <w:t>5</w:t>
            </w:r>
            <w:r w:rsidR="00253B6C" w:rsidRPr="00B32921">
              <w:rPr>
                <w:sz w:val="24"/>
                <w:szCs w:val="24"/>
              </w:rPr>
              <w:t>.</w:t>
            </w:r>
          </w:p>
        </w:tc>
        <w:tc>
          <w:tcPr>
            <w:tcW w:w="3118" w:type="dxa"/>
            <w:vAlign w:val="center"/>
          </w:tcPr>
          <w:p w14:paraId="5F891281" w14:textId="7B19E31E" w:rsidR="006F606D" w:rsidRPr="00B32921" w:rsidRDefault="006F606D" w:rsidP="00253B6C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B32921">
              <w:rPr>
                <w:sz w:val="24"/>
                <w:szCs w:val="24"/>
              </w:rPr>
              <w:t>Sunum, Zaman Yönetimi ve İletişim Becerisi</w:t>
            </w:r>
          </w:p>
        </w:tc>
        <w:tc>
          <w:tcPr>
            <w:tcW w:w="5715" w:type="dxa"/>
            <w:vAlign w:val="center"/>
          </w:tcPr>
          <w:p w14:paraId="2897D75A" w14:textId="7756B448" w:rsidR="006F606D" w:rsidRPr="00B32921" w:rsidRDefault="006F606D" w:rsidP="006F606D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24"/>
                <w:szCs w:val="24"/>
              </w:rPr>
            </w:pPr>
            <w:r w:rsidRPr="00B32921">
              <w:rPr>
                <w:sz w:val="24"/>
                <w:szCs w:val="24"/>
              </w:rPr>
              <w:t>Sunum içeriği çalışmayı açıklamaya yeterlidir; verilen süre etkili kullanılmış, sorulan sorulara uygun yanıtlar verilmiş ve bireysel/takım çalışması becerisi sergilenmiştir.</w:t>
            </w:r>
          </w:p>
        </w:tc>
        <w:tc>
          <w:tcPr>
            <w:tcW w:w="942" w:type="dxa"/>
            <w:tcBorders>
              <w:right w:val="single" w:sz="4" w:space="0" w:color="auto"/>
            </w:tcBorders>
            <w:vAlign w:val="center"/>
          </w:tcPr>
          <w:p w14:paraId="642D4E2B" w14:textId="40DA4D3E" w:rsidR="006F606D" w:rsidRPr="00B32921" w:rsidRDefault="006F606D" w:rsidP="006F606D">
            <w:pPr>
              <w:jc w:val="center"/>
              <w:rPr>
                <w:sz w:val="24"/>
                <w:szCs w:val="24"/>
              </w:rPr>
            </w:pPr>
            <w:r w:rsidRPr="00B32921">
              <w:rPr>
                <w:sz w:val="24"/>
                <w:szCs w:val="24"/>
              </w:rPr>
              <w:t>20</w:t>
            </w:r>
          </w:p>
        </w:tc>
      </w:tr>
    </w:tbl>
    <w:p w14:paraId="37F2B4F2" w14:textId="2526A031" w:rsidR="003B4BA7" w:rsidRPr="00B32921" w:rsidRDefault="003B4BA7" w:rsidP="003B4BA7">
      <w:pPr>
        <w:rPr>
          <w:sz w:val="24"/>
          <w:szCs w:val="24"/>
        </w:rPr>
      </w:pPr>
    </w:p>
    <w:tbl>
      <w:tblPr>
        <w:tblStyle w:val="TabloKlavuzu"/>
        <w:tblW w:w="10600" w:type="dxa"/>
        <w:tblInd w:w="137" w:type="dxa"/>
        <w:tblLook w:val="04A0" w:firstRow="1" w:lastRow="0" w:firstColumn="1" w:lastColumn="0" w:noHBand="0" w:noVBand="1"/>
      </w:tblPr>
      <w:tblGrid>
        <w:gridCol w:w="2524"/>
        <w:gridCol w:w="1346"/>
        <w:gridCol w:w="1346"/>
        <w:gridCol w:w="1346"/>
        <w:gridCol w:w="1346"/>
        <w:gridCol w:w="1346"/>
        <w:gridCol w:w="1346"/>
      </w:tblGrid>
      <w:tr w:rsidR="00866275" w:rsidRPr="00B32921" w14:paraId="494C87C2" w14:textId="3C2A0EED" w:rsidTr="00866275">
        <w:trPr>
          <w:trHeight w:val="448"/>
        </w:trPr>
        <w:tc>
          <w:tcPr>
            <w:tcW w:w="252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6CEE45E0" w14:textId="09D64F1C" w:rsidR="00866275" w:rsidRPr="00B32921" w:rsidRDefault="00866275" w:rsidP="00603F87">
            <w:pPr>
              <w:ind w:hanging="109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Öğrenci Bilgileri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0BFB98D7" w14:textId="3A546234" w:rsidR="00866275" w:rsidRPr="00B32921" w:rsidRDefault="00866275" w:rsidP="0086627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 (Puan)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4E232A53" w14:textId="59A20EF4" w:rsidR="00866275" w:rsidRPr="00B32921" w:rsidRDefault="00866275" w:rsidP="0086627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  <w:r w:rsidRPr="00D05575">
              <w:rPr>
                <w:b/>
                <w:sz w:val="24"/>
                <w:szCs w:val="24"/>
              </w:rPr>
              <w:t xml:space="preserve"> (Puan)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361B912A" w14:textId="0C94CD35" w:rsidR="00866275" w:rsidRPr="00B32921" w:rsidRDefault="00866275" w:rsidP="0086627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</w:t>
            </w:r>
            <w:r w:rsidRPr="00D05575">
              <w:rPr>
                <w:b/>
                <w:sz w:val="24"/>
                <w:szCs w:val="24"/>
              </w:rPr>
              <w:t xml:space="preserve"> (Puan)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5A9CB805" w14:textId="15E4B255" w:rsidR="00866275" w:rsidRPr="00B32921" w:rsidRDefault="00866275" w:rsidP="0086627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</w:t>
            </w:r>
            <w:r w:rsidRPr="00D05575">
              <w:rPr>
                <w:b/>
                <w:sz w:val="24"/>
                <w:szCs w:val="24"/>
              </w:rPr>
              <w:t xml:space="preserve"> (Puan)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13F975BE" w14:textId="11FFB888" w:rsidR="00866275" w:rsidRDefault="00866275" w:rsidP="0086627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 (Puan)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348B5BE3" w14:textId="5D36A233" w:rsidR="00866275" w:rsidRDefault="00866275" w:rsidP="00603F8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oplam</w:t>
            </w:r>
            <w:bookmarkStart w:id="0" w:name="_GoBack"/>
            <w:bookmarkEnd w:id="0"/>
          </w:p>
        </w:tc>
      </w:tr>
      <w:tr w:rsidR="00866275" w:rsidRPr="00B32921" w14:paraId="201A791C" w14:textId="6150D95F" w:rsidTr="00866275">
        <w:trPr>
          <w:trHeight w:val="545"/>
        </w:trPr>
        <w:tc>
          <w:tcPr>
            <w:tcW w:w="2524" w:type="dxa"/>
            <w:vAlign w:val="center"/>
          </w:tcPr>
          <w:p w14:paraId="1801058E" w14:textId="55AFC089" w:rsidR="00866275" w:rsidRPr="00B32921" w:rsidRDefault="00866275" w:rsidP="00603F87">
            <w:pPr>
              <w:jc w:val="center"/>
              <w:rPr>
                <w:sz w:val="24"/>
                <w:szCs w:val="24"/>
              </w:rPr>
            </w:pPr>
            <w:r w:rsidRPr="00B32921">
              <w:rPr>
                <w:b/>
                <w:sz w:val="24"/>
                <w:szCs w:val="24"/>
              </w:rPr>
              <w:t>Öğrenci 1</w:t>
            </w:r>
          </w:p>
        </w:tc>
        <w:tc>
          <w:tcPr>
            <w:tcW w:w="1346" w:type="dxa"/>
            <w:tcBorders>
              <w:top w:val="single" w:sz="4" w:space="0" w:color="auto"/>
            </w:tcBorders>
            <w:vAlign w:val="center"/>
          </w:tcPr>
          <w:p w14:paraId="7A3ED786" w14:textId="77777777" w:rsidR="00866275" w:rsidRPr="00B32921" w:rsidRDefault="00866275" w:rsidP="0086627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46" w:type="dxa"/>
            <w:tcBorders>
              <w:top w:val="single" w:sz="4" w:space="0" w:color="auto"/>
            </w:tcBorders>
            <w:vAlign w:val="center"/>
          </w:tcPr>
          <w:p w14:paraId="57DF1FB2" w14:textId="77777777" w:rsidR="00866275" w:rsidRPr="00B32921" w:rsidRDefault="00866275" w:rsidP="0086627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46" w:type="dxa"/>
            <w:tcBorders>
              <w:top w:val="single" w:sz="4" w:space="0" w:color="auto"/>
            </w:tcBorders>
            <w:vAlign w:val="center"/>
          </w:tcPr>
          <w:p w14:paraId="25CFDEC9" w14:textId="77777777" w:rsidR="00866275" w:rsidRPr="00B32921" w:rsidRDefault="00866275" w:rsidP="0086627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46" w:type="dxa"/>
            <w:tcBorders>
              <w:top w:val="single" w:sz="4" w:space="0" w:color="auto"/>
            </w:tcBorders>
            <w:vAlign w:val="center"/>
          </w:tcPr>
          <w:p w14:paraId="32A286CF" w14:textId="77777777" w:rsidR="00866275" w:rsidRPr="00B32921" w:rsidRDefault="00866275" w:rsidP="0086627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46" w:type="dxa"/>
            <w:tcBorders>
              <w:top w:val="single" w:sz="4" w:space="0" w:color="auto"/>
            </w:tcBorders>
            <w:vAlign w:val="center"/>
          </w:tcPr>
          <w:p w14:paraId="3ACC79D2" w14:textId="77777777" w:rsidR="00866275" w:rsidRPr="00B32921" w:rsidRDefault="00866275" w:rsidP="0086627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46" w:type="dxa"/>
            <w:tcBorders>
              <w:top w:val="single" w:sz="4" w:space="0" w:color="auto"/>
            </w:tcBorders>
            <w:vAlign w:val="center"/>
          </w:tcPr>
          <w:p w14:paraId="75AFFD68" w14:textId="6426AD1F" w:rsidR="00866275" w:rsidRPr="00B32921" w:rsidRDefault="00866275" w:rsidP="004B6659">
            <w:pPr>
              <w:rPr>
                <w:sz w:val="24"/>
                <w:szCs w:val="24"/>
              </w:rPr>
            </w:pPr>
          </w:p>
        </w:tc>
      </w:tr>
      <w:tr w:rsidR="00866275" w:rsidRPr="00B32921" w14:paraId="1834F8CB" w14:textId="7B996E32" w:rsidTr="00866275">
        <w:trPr>
          <w:trHeight w:val="581"/>
        </w:trPr>
        <w:tc>
          <w:tcPr>
            <w:tcW w:w="2524" w:type="dxa"/>
            <w:vAlign w:val="center"/>
          </w:tcPr>
          <w:p w14:paraId="32A4ECB5" w14:textId="3342A584" w:rsidR="00866275" w:rsidRPr="00B32921" w:rsidRDefault="00866275" w:rsidP="00603F87">
            <w:pPr>
              <w:jc w:val="center"/>
              <w:rPr>
                <w:sz w:val="24"/>
                <w:szCs w:val="24"/>
              </w:rPr>
            </w:pPr>
            <w:r w:rsidRPr="00B32921">
              <w:rPr>
                <w:b/>
                <w:sz w:val="24"/>
                <w:szCs w:val="24"/>
              </w:rPr>
              <w:t>Öğrenci 2</w:t>
            </w:r>
          </w:p>
        </w:tc>
        <w:tc>
          <w:tcPr>
            <w:tcW w:w="1346" w:type="dxa"/>
            <w:vAlign w:val="center"/>
          </w:tcPr>
          <w:p w14:paraId="7C19A4CE" w14:textId="77777777" w:rsidR="00866275" w:rsidRPr="00B32921" w:rsidRDefault="00866275" w:rsidP="0086627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46" w:type="dxa"/>
            <w:vAlign w:val="center"/>
          </w:tcPr>
          <w:p w14:paraId="7ED476DB" w14:textId="77777777" w:rsidR="00866275" w:rsidRPr="00B32921" w:rsidRDefault="00866275" w:rsidP="0086627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46" w:type="dxa"/>
            <w:vAlign w:val="center"/>
          </w:tcPr>
          <w:p w14:paraId="37E0B1DC" w14:textId="77777777" w:rsidR="00866275" w:rsidRPr="00B32921" w:rsidRDefault="00866275" w:rsidP="0086627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46" w:type="dxa"/>
            <w:vAlign w:val="center"/>
          </w:tcPr>
          <w:p w14:paraId="421419F7" w14:textId="77777777" w:rsidR="00866275" w:rsidRPr="00B32921" w:rsidRDefault="00866275" w:rsidP="0086627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46" w:type="dxa"/>
            <w:vAlign w:val="center"/>
          </w:tcPr>
          <w:p w14:paraId="727D0E15" w14:textId="77777777" w:rsidR="00866275" w:rsidRPr="00B32921" w:rsidRDefault="00866275" w:rsidP="0086627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46" w:type="dxa"/>
            <w:vAlign w:val="center"/>
          </w:tcPr>
          <w:p w14:paraId="48257843" w14:textId="516A34EB" w:rsidR="00866275" w:rsidRPr="00B32921" w:rsidRDefault="00866275" w:rsidP="004B6659">
            <w:pPr>
              <w:rPr>
                <w:sz w:val="24"/>
                <w:szCs w:val="24"/>
              </w:rPr>
            </w:pPr>
          </w:p>
        </w:tc>
      </w:tr>
      <w:tr w:rsidR="00866275" w:rsidRPr="00B32921" w14:paraId="53A9A553" w14:textId="6083852B" w:rsidTr="00866275">
        <w:trPr>
          <w:trHeight w:val="576"/>
        </w:trPr>
        <w:tc>
          <w:tcPr>
            <w:tcW w:w="2524" w:type="dxa"/>
            <w:vAlign w:val="center"/>
          </w:tcPr>
          <w:p w14:paraId="433931FA" w14:textId="5B0D930E" w:rsidR="00866275" w:rsidRPr="00B32921" w:rsidRDefault="00866275" w:rsidP="00603F87">
            <w:pPr>
              <w:jc w:val="center"/>
              <w:rPr>
                <w:sz w:val="24"/>
                <w:szCs w:val="24"/>
              </w:rPr>
            </w:pPr>
            <w:r w:rsidRPr="00B32921">
              <w:rPr>
                <w:b/>
                <w:sz w:val="24"/>
                <w:szCs w:val="24"/>
              </w:rPr>
              <w:t>Öğrenci 3</w:t>
            </w:r>
          </w:p>
        </w:tc>
        <w:tc>
          <w:tcPr>
            <w:tcW w:w="1346" w:type="dxa"/>
            <w:vAlign w:val="center"/>
          </w:tcPr>
          <w:p w14:paraId="043F2070" w14:textId="77777777" w:rsidR="00866275" w:rsidRPr="00B32921" w:rsidRDefault="00866275" w:rsidP="0086627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46" w:type="dxa"/>
            <w:vAlign w:val="center"/>
          </w:tcPr>
          <w:p w14:paraId="04CC0949" w14:textId="77777777" w:rsidR="00866275" w:rsidRPr="00B32921" w:rsidRDefault="00866275" w:rsidP="0086627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46" w:type="dxa"/>
            <w:vAlign w:val="center"/>
          </w:tcPr>
          <w:p w14:paraId="228CE986" w14:textId="77777777" w:rsidR="00866275" w:rsidRPr="00B32921" w:rsidRDefault="00866275" w:rsidP="0086627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46" w:type="dxa"/>
            <w:vAlign w:val="center"/>
          </w:tcPr>
          <w:p w14:paraId="12E76F68" w14:textId="77777777" w:rsidR="00866275" w:rsidRPr="00B32921" w:rsidRDefault="00866275" w:rsidP="0086627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46" w:type="dxa"/>
            <w:vAlign w:val="center"/>
          </w:tcPr>
          <w:p w14:paraId="7F95461E" w14:textId="77777777" w:rsidR="00866275" w:rsidRPr="00B32921" w:rsidRDefault="00866275" w:rsidP="0086627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46" w:type="dxa"/>
            <w:vAlign w:val="center"/>
          </w:tcPr>
          <w:p w14:paraId="3098B2DD" w14:textId="42923F5A" w:rsidR="00866275" w:rsidRPr="00B32921" w:rsidRDefault="00866275" w:rsidP="004B6659">
            <w:pPr>
              <w:rPr>
                <w:sz w:val="24"/>
                <w:szCs w:val="24"/>
              </w:rPr>
            </w:pPr>
          </w:p>
        </w:tc>
      </w:tr>
      <w:tr w:rsidR="00866275" w:rsidRPr="00B32921" w14:paraId="1971BD62" w14:textId="6D12A5DE" w:rsidTr="00866275">
        <w:trPr>
          <w:trHeight w:val="637"/>
        </w:trPr>
        <w:tc>
          <w:tcPr>
            <w:tcW w:w="2524" w:type="dxa"/>
            <w:vAlign w:val="center"/>
          </w:tcPr>
          <w:p w14:paraId="2E383200" w14:textId="5B7F7F51" w:rsidR="00866275" w:rsidRPr="00B32921" w:rsidRDefault="00866275" w:rsidP="00603F87">
            <w:pPr>
              <w:jc w:val="center"/>
              <w:rPr>
                <w:sz w:val="24"/>
                <w:szCs w:val="24"/>
              </w:rPr>
            </w:pPr>
            <w:r w:rsidRPr="00B32921">
              <w:rPr>
                <w:b/>
                <w:sz w:val="24"/>
                <w:szCs w:val="24"/>
              </w:rPr>
              <w:t>Öğrenci 4</w:t>
            </w:r>
          </w:p>
        </w:tc>
        <w:tc>
          <w:tcPr>
            <w:tcW w:w="1346" w:type="dxa"/>
            <w:vAlign w:val="center"/>
          </w:tcPr>
          <w:p w14:paraId="3CE30377" w14:textId="77777777" w:rsidR="00866275" w:rsidRPr="00B32921" w:rsidRDefault="00866275" w:rsidP="0086627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46" w:type="dxa"/>
            <w:vAlign w:val="center"/>
          </w:tcPr>
          <w:p w14:paraId="6C08C16C" w14:textId="77777777" w:rsidR="00866275" w:rsidRPr="00B32921" w:rsidRDefault="00866275" w:rsidP="0086627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46" w:type="dxa"/>
            <w:vAlign w:val="center"/>
          </w:tcPr>
          <w:p w14:paraId="26F13A3B" w14:textId="77777777" w:rsidR="00866275" w:rsidRPr="00B32921" w:rsidRDefault="00866275" w:rsidP="0086627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46" w:type="dxa"/>
            <w:vAlign w:val="center"/>
          </w:tcPr>
          <w:p w14:paraId="0F53B5CA" w14:textId="77777777" w:rsidR="00866275" w:rsidRPr="00B32921" w:rsidRDefault="00866275" w:rsidP="0086627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46" w:type="dxa"/>
            <w:vAlign w:val="center"/>
          </w:tcPr>
          <w:p w14:paraId="25E55C39" w14:textId="77777777" w:rsidR="00866275" w:rsidRPr="00B32921" w:rsidRDefault="00866275" w:rsidP="0086627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46" w:type="dxa"/>
            <w:vAlign w:val="center"/>
          </w:tcPr>
          <w:p w14:paraId="7F7230D4" w14:textId="1CAFF8B8" w:rsidR="00866275" w:rsidRPr="00B32921" w:rsidRDefault="00866275" w:rsidP="004B6659">
            <w:pPr>
              <w:rPr>
                <w:sz w:val="24"/>
                <w:szCs w:val="24"/>
              </w:rPr>
            </w:pPr>
          </w:p>
        </w:tc>
      </w:tr>
      <w:tr w:rsidR="00866275" w:rsidRPr="00B32921" w14:paraId="75529FE1" w14:textId="5AC82688" w:rsidTr="00866275">
        <w:trPr>
          <w:trHeight w:val="448"/>
        </w:trPr>
        <w:tc>
          <w:tcPr>
            <w:tcW w:w="2524" w:type="dxa"/>
            <w:vAlign w:val="center"/>
          </w:tcPr>
          <w:p w14:paraId="3B7B1884" w14:textId="60FB695B" w:rsidR="00866275" w:rsidRPr="00B32921" w:rsidRDefault="00866275" w:rsidP="00603F87">
            <w:pPr>
              <w:jc w:val="center"/>
              <w:rPr>
                <w:sz w:val="24"/>
                <w:szCs w:val="24"/>
              </w:rPr>
            </w:pPr>
            <w:r w:rsidRPr="006515A2">
              <w:rPr>
                <w:b/>
                <w:sz w:val="24"/>
                <w:szCs w:val="24"/>
              </w:rPr>
              <w:t xml:space="preserve">Öğrenci </w:t>
            </w:r>
            <w:r>
              <w:rPr>
                <w:b/>
                <w:sz w:val="24"/>
                <w:szCs w:val="24"/>
              </w:rPr>
              <w:t>5</w:t>
            </w:r>
          </w:p>
        </w:tc>
        <w:tc>
          <w:tcPr>
            <w:tcW w:w="1346" w:type="dxa"/>
            <w:vAlign w:val="center"/>
          </w:tcPr>
          <w:p w14:paraId="7C685777" w14:textId="77777777" w:rsidR="00866275" w:rsidRPr="00B32921" w:rsidRDefault="00866275" w:rsidP="0086627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46" w:type="dxa"/>
            <w:vAlign w:val="center"/>
          </w:tcPr>
          <w:p w14:paraId="49F0766D" w14:textId="77777777" w:rsidR="00866275" w:rsidRPr="00B32921" w:rsidRDefault="00866275" w:rsidP="0086627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46" w:type="dxa"/>
            <w:vAlign w:val="center"/>
          </w:tcPr>
          <w:p w14:paraId="28FC19BA" w14:textId="77777777" w:rsidR="00866275" w:rsidRPr="00B32921" w:rsidRDefault="00866275" w:rsidP="0086627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46" w:type="dxa"/>
            <w:vAlign w:val="center"/>
          </w:tcPr>
          <w:p w14:paraId="6A73BE26" w14:textId="77777777" w:rsidR="00866275" w:rsidRPr="00B32921" w:rsidRDefault="00866275" w:rsidP="0086627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46" w:type="dxa"/>
            <w:vAlign w:val="center"/>
          </w:tcPr>
          <w:p w14:paraId="57089051" w14:textId="77777777" w:rsidR="00866275" w:rsidRPr="00B32921" w:rsidRDefault="00866275" w:rsidP="0086627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46" w:type="dxa"/>
            <w:vAlign w:val="center"/>
          </w:tcPr>
          <w:p w14:paraId="4B7B1070" w14:textId="6B0FC514" w:rsidR="00866275" w:rsidRPr="00B32921" w:rsidRDefault="00866275" w:rsidP="00603F87">
            <w:pPr>
              <w:rPr>
                <w:sz w:val="24"/>
                <w:szCs w:val="24"/>
              </w:rPr>
            </w:pPr>
          </w:p>
        </w:tc>
      </w:tr>
      <w:tr w:rsidR="00866275" w:rsidRPr="00B32921" w14:paraId="3AA53EE9" w14:textId="4B327B25" w:rsidTr="00866275">
        <w:trPr>
          <w:trHeight w:val="495"/>
        </w:trPr>
        <w:tc>
          <w:tcPr>
            <w:tcW w:w="2524" w:type="dxa"/>
            <w:tcBorders>
              <w:bottom w:val="single" w:sz="4" w:space="0" w:color="auto"/>
            </w:tcBorders>
            <w:vAlign w:val="center"/>
          </w:tcPr>
          <w:p w14:paraId="7DCC600A" w14:textId="7FAA11FA" w:rsidR="00866275" w:rsidRPr="00B32921" w:rsidRDefault="00866275" w:rsidP="00603F87">
            <w:pPr>
              <w:jc w:val="center"/>
              <w:rPr>
                <w:b/>
                <w:sz w:val="24"/>
                <w:szCs w:val="24"/>
              </w:rPr>
            </w:pPr>
            <w:r w:rsidRPr="006515A2">
              <w:rPr>
                <w:b/>
                <w:sz w:val="24"/>
                <w:szCs w:val="24"/>
              </w:rPr>
              <w:t xml:space="preserve">Öğrenci </w:t>
            </w:r>
            <w:r>
              <w:rPr>
                <w:b/>
                <w:sz w:val="24"/>
                <w:szCs w:val="24"/>
              </w:rPr>
              <w:t>6</w:t>
            </w:r>
          </w:p>
        </w:tc>
        <w:tc>
          <w:tcPr>
            <w:tcW w:w="1346" w:type="dxa"/>
            <w:tcBorders>
              <w:bottom w:val="single" w:sz="4" w:space="0" w:color="auto"/>
            </w:tcBorders>
            <w:vAlign w:val="center"/>
          </w:tcPr>
          <w:p w14:paraId="248D4FA7" w14:textId="77777777" w:rsidR="00866275" w:rsidRPr="00B32921" w:rsidRDefault="00866275" w:rsidP="0086627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46" w:type="dxa"/>
            <w:tcBorders>
              <w:bottom w:val="single" w:sz="4" w:space="0" w:color="auto"/>
            </w:tcBorders>
            <w:vAlign w:val="center"/>
          </w:tcPr>
          <w:p w14:paraId="5C35826C" w14:textId="77777777" w:rsidR="00866275" w:rsidRPr="00B32921" w:rsidRDefault="00866275" w:rsidP="0086627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46" w:type="dxa"/>
            <w:tcBorders>
              <w:bottom w:val="single" w:sz="4" w:space="0" w:color="auto"/>
            </w:tcBorders>
            <w:vAlign w:val="center"/>
          </w:tcPr>
          <w:p w14:paraId="0BD95163" w14:textId="77777777" w:rsidR="00866275" w:rsidRPr="00B32921" w:rsidRDefault="00866275" w:rsidP="0086627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46" w:type="dxa"/>
            <w:tcBorders>
              <w:bottom w:val="single" w:sz="4" w:space="0" w:color="auto"/>
            </w:tcBorders>
            <w:vAlign w:val="center"/>
          </w:tcPr>
          <w:p w14:paraId="2B1408E0" w14:textId="77777777" w:rsidR="00866275" w:rsidRPr="00B32921" w:rsidRDefault="00866275" w:rsidP="0086627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46" w:type="dxa"/>
            <w:tcBorders>
              <w:bottom w:val="single" w:sz="4" w:space="0" w:color="auto"/>
            </w:tcBorders>
            <w:vAlign w:val="center"/>
          </w:tcPr>
          <w:p w14:paraId="43349F2F" w14:textId="77777777" w:rsidR="00866275" w:rsidRPr="00B32921" w:rsidRDefault="00866275" w:rsidP="0086627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46" w:type="dxa"/>
            <w:tcBorders>
              <w:bottom w:val="single" w:sz="4" w:space="0" w:color="auto"/>
            </w:tcBorders>
            <w:vAlign w:val="center"/>
          </w:tcPr>
          <w:p w14:paraId="6AAB07D7" w14:textId="7E955D98" w:rsidR="00866275" w:rsidRPr="00B32921" w:rsidRDefault="00866275" w:rsidP="00603F87">
            <w:pPr>
              <w:rPr>
                <w:sz w:val="24"/>
                <w:szCs w:val="24"/>
              </w:rPr>
            </w:pPr>
          </w:p>
        </w:tc>
      </w:tr>
    </w:tbl>
    <w:p w14:paraId="55DC4773" w14:textId="7EADE3D6" w:rsidR="006F723F" w:rsidRPr="00B32921" w:rsidRDefault="006F723F" w:rsidP="003B4BA7">
      <w:pPr>
        <w:rPr>
          <w:sz w:val="24"/>
          <w:szCs w:val="24"/>
        </w:rPr>
      </w:pPr>
    </w:p>
    <w:p w14:paraId="700A7982" w14:textId="77777777" w:rsidR="006F723F" w:rsidRPr="00B32921" w:rsidRDefault="006F723F" w:rsidP="003B4BA7">
      <w:pPr>
        <w:rPr>
          <w:sz w:val="24"/>
          <w:szCs w:val="24"/>
        </w:rPr>
      </w:pPr>
    </w:p>
    <w:p w14:paraId="684A7A3F" w14:textId="65060766" w:rsidR="006F606D" w:rsidRPr="00B32921" w:rsidRDefault="006F606D" w:rsidP="006F606D">
      <w:pPr>
        <w:ind w:left="7788" w:firstLine="708"/>
        <w:rPr>
          <w:sz w:val="24"/>
          <w:szCs w:val="24"/>
        </w:rPr>
      </w:pPr>
      <w:r w:rsidRPr="00B32921">
        <w:rPr>
          <w:sz w:val="24"/>
          <w:szCs w:val="24"/>
        </w:rPr>
        <w:t xml:space="preserve"> İmza</w:t>
      </w:r>
    </w:p>
    <w:p w14:paraId="04A264EA" w14:textId="77777777" w:rsidR="006F606D" w:rsidRPr="00B32921" w:rsidRDefault="006F606D" w:rsidP="00232A5D">
      <w:pPr>
        <w:jc w:val="right"/>
        <w:rPr>
          <w:sz w:val="24"/>
          <w:szCs w:val="24"/>
        </w:rPr>
      </w:pPr>
    </w:p>
    <w:p w14:paraId="2EF098B8" w14:textId="5D7FA323" w:rsidR="0073550D" w:rsidRPr="00B32921" w:rsidRDefault="00232A5D" w:rsidP="00232A5D">
      <w:pPr>
        <w:jc w:val="right"/>
        <w:rPr>
          <w:sz w:val="24"/>
          <w:szCs w:val="24"/>
        </w:rPr>
      </w:pPr>
      <w:r w:rsidRPr="00B32921">
        <w:rPr>
          <w:sz w:val="24"/>
          <w:szCs w:val="24"/>
        </w:rPr>
        <w:t xml:space="preserve">Değerlendirmeyi Yapan Öğretim Elemanı </w:t>
      </w:r>
    </w:p>
    <w:sectPr w:rsidR="0073550D" w:rsidRPr="00B32921" w:rsidSect="00EF018D">
      <w:pgSz w:w="11900" w:h="16840"/>
      <w:pgMar w:top="426" w:right="560" w:bottom="1418" w:left="567" w:header="709" w:footer="101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F399D0" w14:textId="77777777" w:rsidR="006D3B68" w:rsidRDefault="006D3B68" w:rsidP="00D354A6">
      <w:r>
        <w:separator/>
      </w:r>
    </w:p>
  </w:endnote>
  <w:endnote w:type="continuationSeparator" w:id="0">
    <w:p w14:paraId="6E7B935D" w14:textId="77777777" w:rsidR="006D3B68" w:rsidRDefault="006D3B68" w:rsidP="00D354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FA8813" w14:textId="77777777" w:rsidR="006D3B68" w:rsidRDefault="006D3B68" w:rsidP="00D354A6">
      <w:r>
        <w:separator/>
      </w:r>
    </w:p>
  </w:footnote>
  <w:footnote w:type="continuationSeparator" w:id="0">
    <w:p w14:paraId="0FFB617C" w14:textId="77777777" w:rsidR="006D3B68" w:rsidRDefault="006D3B68" w:rsidP="00D354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8A5007"/>
    <w:multiLevelType w:val="multilevel"/>
    <w:tmpl w:val="B3847A34"/>
    <w:lvl w:ilvl="0">
      <w:start w:val="1"/>
      <w:numFmt w:val="decimal"/>
      <w:pStyle w:val="Balk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4A9456A2"/>
    <w:multiLevelType w:val="hybridMultilevel"/>
    <w:tmpl w:val="E8A6AD0E"/>
    <w:lvl w:ilvl="0" w:tplc="70887622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96C1488"/>
    <w:multiLevelType w:val="multilevel"/>
    <w:tmpl w:val="914EFD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3NzEyNzExtLQ0srRU0lEKTi0uzszPAykwrgUAt283OiwAAAA="/>
  </w:docVars>
  <w:rsids>
    <w:rsidRoot w:val="0073550D"/>
    <w:rsid w:val="000027BE"/>
    <w:rsid w:val="0001462B"/>
    <w:rsid w:val="00014B18"/>
    <w:rsid w:val="00021002"/>
    <w:rsid w:val="00024AAF"/>
    <w:rsid w:val="000317CD"/>
    <w:rsid w:val="000349BD"/>
    <w:rsid w:val="00050EE2"/>
    <w:rsid w:val="00054F24"/>
    <w:rsid w:val="000568CC"/>
    <w:rsid w:val="0005747F"/>
    <w:rsid w:val="00066983"/>
    <w:rsid w:val="00074847"/>
    <w:rsid w:val="00074B3E"/>
    <w:rsid w:val="00075E34"/>
    <w:rsid w:val="000763A2"/>
    <w:rsid w:val="000830D2"/>
    <w:rsid w:val="000832AA"/>
    <w:rsid w:val="00092476"/>
    <w:rsid w:val="00092E00"/>
    <w:rsid w:val="000A095D"/>
    <w:rsid w:val="000B0413"/>
    <w:rsid w:val="000B0545"/>
    <w:rsid w:val="000B0AD0"/>
    <w:rsid w:val="000B5434"/>
    <w:rsid w:val="000C5E2D"/>
    <w:rsid w:val="000C67E3"/>
    <w:rsid w:val="000C7A3F"/>
    <w:rsid w:val="00106A3B"/>
    <w:rsid w:val="00111519"/>
    <w:rsid w:val="00116EA9"/>
    <w:rsid w:val="00133D43"/>
    <w:rsid w:val="00134CFC"/>
    <w:rsid w:val="00134DE5"/>
    <w:rsid w:val="0013601D"/>
    <w:rsid w:val="00137B13"/>
    <w:rsid w:val="00142811"/>
    <w:rsid w:val="00143017"/>
    <w:rsid w:val="00150E14"/>
    <w:rsid w:val="001541F2"/>
    <w:rsid w:val="00161AB8"/>
    <w:rsid w:val="0017116C"/>
    <w:rsid w:val="00173B32"/>
    <w:rsid w:val="00180540"/>
    <w:rsid w:val="0019070A"/>
    <w:rsid w:val="00194437"/>
    <w:rsid w:val="001A1300"/>
    <w:rsid w:val="001A4E19"/>
    <w:rsid w:val="001C2055"/>
    <w:rsid w:val="001C43B6"/>
    <w:rsid w:val="001C5CA6"/>
    <w:rsid w:val="001D186E"/>
    <w:rsid w:val="001E050D"/>
    <w:rsid w:val="001E5262"/>
    <w:rsid w:val="001F0BAF"/>
    <w:rsid w:val="001F1FBE"/>
    <w:rsid w:val="002002E0"/>
    <w:rsid w:val="00204348"/>
    <w:rsid w:val="00207041"/>
    <w:rsid w:val="002074F4"/>
    <w:rsid w:val="00211D8D"/>
    <w:rsid w:val="00215841"/>
    <w:rsid w:val="00225C06"/>
    <w:rsid w:val="0022647E"/>
    <w:rsid w:val="00232A5D"/>
    <w:rsid w:val="00235425"/>
    <w:rsid w:val="00241200"/>
    <w:rsid w:val="002427C3"/>
    <w:rsid w:val="00246EBE"/>
    <w:rsid w:val="00250E69"/>
    <w:rsid w:val="00253B6C"/>
    <w:rsid w:val="00254C63"/>
    <w:rsid w:val="00265836"/>
    <w:rsid w:val="00266AE1"/>
    <w:rsid w:val="0027256C"/>
    <w:rsid w:val="002762C8"/>
    <w:rsid w:val="00276593"/>
    <w:rsid w:val="002824F8"/>
    <w:rsid w:val="002834D8"/>
    <w:rsid w:val="0028366F"/>
    <w:rsid w:val="00283D7F"/>
    <w:rsid w:val="00296F4A"/>
    <w:rsid w:val="002A3967"/>
    <w:rsid w:val="002A4E44"/>
    <w:rsid w:val="002A6899"/>
    <w:rsid w:val="002B033B"/>
    <w:rsid w:val="002B7AB2"/>
    <w:rsid w:val="002B7EF9"/>
    <w:rsid w:val="002C26B0"/>
    <w:rsid w:val="002C5E29"/>
    <w:rsid w:val="002C7D95"/>
    <w:rsid w:val="002D0624"/>
    <w:rsid w:val="002D1592"/>
    <w:rsid w:val="002D55E0"/>
    <w:rsid w:val="002D6F8A"/>
    <w:rsid w:val="002F6B5B"/>
    <w:rsid w:val="003024C1"/>
    <w:rsid w:val="00307B01"/>
    <w:rsid w:val="00316E02"/>
    <w:rsid w:val="00321DD7"/>
    <w:rsid w:val="00326772"/>
    <w:rsid w:val="00346A2E"/>
    <w:rsid w:val="00350147"/>
    <w:rsid w:val="00352275"/>
    <w:rsid w:val="00352A45"/>
    <w:rsid w:val="003538DD"/>
    <w:rsid w:val="00362FCF"/>
    <w:rsid w:val="00384797"/>
    <w:rsid w:val="00384FB0"/>
    <w:rsid w:val="0039221F"/>
    <w:rsid w:val="003959C3"/>
    <w:rsid w:val="003B4BA7"/>
    <w:rsid w:val="003B582F"/>
    <w:rsid w:val="003C44B9"/>
    <w:rsid w:val="003C469F"/>
    <w:rsid w:val="003C524A"/>
    <w:rsid w:val="003C5E34"/>
    <w:rsid w:val="003E7CD3"/>
    <w:rsid w:val="003F4004"/>
    <w:rsid w:val="00402136"/>
    <w:rsid w:val="0041135C"/>
    <w:rsid w:val="0041153A"/>
    <w:rsid w:val="0042011B"/>
    <w:rsid w:val="004226AD"/>
    <w:rsid w:val="00426154"/>
    <w:rsid w:val="00431DB9"/>
    <w:rsid w:val="00434222"/>
    <w:rsid w:val="00442130"/>
    <w:rsid w:val="00442AB2"/>
    <w:rsid w:val="00443CD1"/>
    <w:rsid w:val="00461623"/>
    <w:rsid w:val="004679A8"/>
    <w:rsid w:val="004719AD"/>
    <w:rsid w:val="004806DF"/>
    <w:rsid w:val="00484A2C"/>
    <w:rsid w:val="00486DFA"/>
    <w:rsid w:val="0049462E"/>
    <w:rsid w:val="004946C4"/>
    <w:rsid w:val="004C4745"/>
    <w:rsid w:val="004C4992"/>
    <w:rsid w:val="004C5043"/>
    <w:rsid w:val="004C6AF3"/>
    <w:rsid w:val="004D579B"/>
    <w:rsid w:val="004E0CE7"/>
    <w:rsid w:val="004F112B"/>
    <w:rsid w:val="004F2930"/>
    <w:rsid w:val="004F6247"/>
    <w:rsid w:val="00501C19"/>
    <w:rsid w:val="00502C54"/>
    <w:rsid w:val="005079F3"/>
    <w:rsid w:val="00507DDE"/>
    <w:rsid w:val="00507E17"/>
    <w:rsid w:val="0052099B"/>
    <w:rsid w:val="0052125A"/>
    <w:rsid w:val="005219AC"/>
    <w:rsid w:val="0052231E"/>
    <w:rsid w:val="00522453"/>
    <w:rsid w:val="005247FF"/>
    <w:rsid w:val="0052681D"/>
    <w:rsid w:val="00534C50"/>
    <w:rsid w:val="005421F0"/>
    <w:rsid w:val="0054417E"/>
    <w:rsid w:val="0054698C"/>
    <w:rsid w:val="0056029C"/>
    <w:rsid w:val="005636A7"/>
    <w:rsid w:val="00574AE0"/>
    <w:rsid w:val="00583490"/>
    <w:rsid w:val="00583807"/>
    <w:rsid w:val="00584DCB"/>
    <w:rsid w:val="005911A6"/>
    <w:rsid w:val="005940DB"/>
    <w:rsid w:val="005B3B6D"/>
    <w:rsid w:val="005B4142"/>
    <w:rsid w:val="005C3C91"/>
    <w:rsid w:val="005D177B"/>
    <w:rsid w:val="005D2705"/>
    <w:rsid w:val="005D58BE"/>
    <w:rsid w:val="005D6AB2"/>
    <w:rsid w:val="005F2572"/>
    <w:rsid w:val="005F3FA4"/>
    <w:rsid w:val="005F49AC"/>
    <w:rsid w:val="005F7ACF"/>
    <w:rsid w:val="00601DC7"/>
    <w:rsid w:val="00603F87"/>
    <w:rsid w:val="00611610"/>
    <w:rsid w:val="00611ABE"/>
    <w:rsid w:val="00620760"/>
    <w:rsid w:val="00627B57"/>
    <w:rsid w:val="006321EF"/>
    <w:rsid w:val="0064471F"/>
    <w:rsid w:val="0064565A"/>
    <w:rsid w:val="006476A0"/>
    <w:rsid w:val="00654FBC"/>
    <w:rsid w:val="00664016"/>
    <w:rsid w:val="00670F8D"/>
    <w:rsid w:val="006747A8"/>
    <w:rsid w:val="00677A41"/>
    <w:rsid w:val="006931C9"/>
    <w:rsid w:val="006A350B"/>
    <w:rsid w:val="006A6B5A"/>
    <w:rsid w:val="006B7E2E"/>
    <w:rsid w:val="006C0AE0"/>
    <w:rsid w:val="006C0D61"/>
    <w:rsid w:val="006C1B4D"/>
    <w:rsid w:val="006C62F6"/>
    <w:rsid w:val="006D0155"/>
    <w:rsid w:val="006D3B68"/>
    <w:rsid w:val="006D5AF8"/>
    <w:rsid w:val="006E16C5"/>
    <w:rsid w:val="006E18B6"/>
    <w:rsid w:val="006E21A0"/>
    <w:rsid w:val="006E3916"/>
    <w:rsid w:val="006E41C4"/>
    <w:rsid w:val="006F2182"/>
    <w:rsid w:val="006F606D"/>
    <w:rsid w:val="006F69CD"/>
    <w:rsid w:val="006F723F"/>
    <w:rsid w:val="00700C29"/>
    <w:rsid w:val="00710FF0"/>
    <w:rsid w:val="00711C05"/>
    <w:rsid w:val="0072335B"/>
    <w:rsid w:val="007266A1"/>
    <w:rsid w:val="0073550D"/>
    <w:rsid w:val="00756716"/>
    <w:rsid w:val="00763FE4"/>
    <w:rsid w:val="007762E2"/>
    <w:rsid w:val="007814D4"/>
    <w:rsid w:val="00792BDD"/>
    <w:rsid w:val="00792D5C"/>
    <w:rsid w:val="007A1A14"/>
    <w:rsid w:val="007A2CE5"/>
    <w:rsid w:val="007A3497"/>
    <w:rsid w:val="007B277D"/>
    <w:rsid w:val="007C1E66"/>
    <w:rsid w:val="007C2B1E"/>
    <w:rsid w:val="007C61E4"/>
    <w:rsid w:val="007D1254"/>
    <w:rsid w:val="007D1259"/>
    <w:rsid w:val="007D24DD"/>
    <w:rsid w:val="007D26D3"/>
    <w:rsid w:val="007E4D32"/>
    <w:rsid w:val="007F3F7A"/>
    <w:rsid w:val="007F6CA9"/>
    <w:rsid w:val="007F786E"/>
    <w:rsid w:val="00802D74"/>
    <w:rsid w:val="0080730F"/>
    <w:rsid w:val="00814EED"/>
    <w:rsid w:val="0082270B"/>
    <w:rsid w:val="0082441D"/>
    <w:rsid w:val="00825703"/>
    <w:rsid w:val="00830AEA"/>
    <w:rsid w:val="00834ED2"/>
    <w:rsid w:val="008407D6"/>
    <w:rsid w:val="008449BB"/>
    <w:rsid w:val="00847F31"/>
    <w:rsid w:val="00850609"/>
    <w:rsid w:val="00854B55"/>
    <w:rsid w:val="008656E0"/>
    <w:rsid w:val="00866275"/>
    <w:rsid w:val="00870DB2"/>
    <w:rsid w:val="00872052"/>
    <w:rsid w:val="00872892"/>
    <w:rsid w:val="00874CC8"/>
    <w:rsid w:val="008812D2"/>
    <w:rsid w:val="008818F5"/>
    <w:rsid w:val="00881DD9"/>
    <w:rsid w:val="00882F38"/>
    <w:rsid w:val="008849ED"/>
    <w:rsid w:val="008853EC"/>
    <w:rsid w:val="00885B6D"/>
    <w:rsid w:val="00890394"/>
    <w:rsid w:val="00890397"/>
    <w:rsid w:val="008903E3"/>
    <w:rsid w:val="0089143B"/>
    <w:rsid w:val="008916BE"/>
    <w:rsid w:val="00892E44"/>
    <w:rsid w:val="00893C14"/>
    <w:rsid w:val="008961F3"/>
    <w:rsid w:val="008A7F58"/>
    <w:rsid w:val="008C1A2B"/>
    <w:rsid w:val="008C5558"/>
    <w:rsid w:val="008D424E"/>
    <w:rsid w:val="008F1838"/>
    <w:rsid w:val="00917A83"/>
    <w:rsid w:val="009240C5"/>
    <w:rsid w:val="00937938"/>
    <w:rsid w:val="009447A7"/>
    <w:rsid w:val="009471D6"/>
    <w:rsid w:val="00955BF2"/>
    <w:rsid w:val="00960724"/>
    <w:rsid w:val="009717C9"/>
    <w:rsid w:val="009732CA"/>
    <w:rsid w:val="009811DB"/>
    <w:rsid w:val="00984D27"/>
    <w:rsid w:val="00986BB9"/>
    <w:rsid w:val="009953C8"/>
    <w:rsid w:val="009978D2"/>
    <w:rsid w:val="009A1171"/>
    <w:rsid w:val="009A289E"/>
    <w:rsid w:val="009A37F2"/>
    <w:rsid w:val="009B256D"/>
    <w:rsid w:val="009B7507"/>
    <w:rsid w:val="009D0475"/>
    <w:rsid w:val="009D1BD3"/>
    <w:rsid w:val="009E034A"/>
    <w:rsid w:val="00A06136"/>
    <w:rsid w:val="00A06EE1"/>
    <w:rsid w:val="00A11EFA"/>
    <w:rsid w:val="00A177DF"/>
    <w:rsid w:val="00A22464"/>
    <w:rsid w:val="00A254AB"/>
    <w:rsid w:val="00A402E1"/>
    <w:rsid w:val="00A44035"/>
    <w:rsid w:val="00A641AB"/>
    <w:rsid w:val="00A82B37"/>
    <w:rsid w:val="00A859F1"/>
    <w:rsid w:val="00A86FF2"/>
    <w:rsid w:val="00A96E0E"/>
    <w:rsid w:val="00A96E8E"/>
    <w:rsid w:val="00AA247E"/>
    <w:rsid w:val="00AA475E"/>
    <w:rsid w:val="00AA67A7"/>
    <w:rsid w:val="00AB284B"/>
    <w:rsid w:val="00AB3B10"/>
    <w:rsid w:val="00AB3CDE"/>
    <w:rsid w:val="00AB57E7"/>
    <w:rsid w:val="00AB590E"/>
    <w:rsid w:val="00AC7F02"/>
    <w:rsid w:val="00AD2B73"/>
    <w:rsid w:val="00AD3F2B"/>
    <w:rsid w:val="00AE44CE"/>
    <w:rsid w:val="00AE7393"/>
    <w:rsid w:val="00AF0ED4"/>
    <w:rsid w:val="00AF2DA8"/>
    <w:rsid w:val="00AF59B6"/>
    <w:rsid w:val="00AF6F5F"/>
    <w:rsid w:val="00AF71C4"/>
    <w:rsid w:val="00AF7661"/>
    <w:rsid w:val="00AF772F"/>
    <w:rsid w:val="00B00142"/>
    <w:rsid w:val="00B027A5"/>
    <w:rsid w:val="00B02AEC"/>
    <w:rsid w:val="00B05109"/>
    <w:rsid w:val="00B076FB"/>
    <w:rsid w:val="00B1088E"/>
    <w:rsid w:val="00B14ECF"/>
    <w:rsid w:val="00B15306"/>
    <w:rsid w:val="00B219B7"/>
    <w:rsid w:val="00B24BE5"/>
    <w:rsid w:val="00B26637"/>
    <w:rsid w:val="00B26AB1"/>
    <w:rsid w:val="00B276FA"/>
    <w:rsid w:val="00B32921"/>
    <w:rsid w:val="00B43654"/>
    <w:rsid w:val="00B57100"/>
    <w:rsid w:val="00B6247C"/>
    <w:rsid w:val="00B72F52"/>
    <w:rsid w:val="00B75FB4"/>
    <w:rsid w:val="00B8598A"/>
    <w:rsid w:val="00B93C68"/>
    <w:rsid w:val="00B97854"/>
    <w:rsid w:val="00BA0693"/>
    <w:rsid w:val="00BA35E1"/>
    <w:rsid w:val="00BA6380"/>
    <w:rsid w:val="00BA7FB3"/>
    <w:rsid w:val="00BB005D"/>
    <w:rsid w:val="00BC43F7"/>
    <w:rsid w:val="00BD0E53"/>
    <w:rsid w:val="00BD7BF6"/>
    <w:rsid w:val="00BE37C9"/>
    <w:rsid w:val="00C01699"/>
    <w:rsid w:val="00C0648D"/>
    <w:rsid w:val="00C1112F"/>
    <w:rsid w:val="00C12E6D"/>
    <w:rsid w:val="00C16849"/>
    <w:rsid w:val="00C409C5"/>
    <w:rsid w:val="00C4165B"/>
    <w:rsid w:val="00C45D2A"/>
    <w:rsid w:val="00C56A7E"/>
    <w:rsid w:val="00C60D2E"/>
    <w:rsid w:val="00C614CD"/>
    <w:rsid w:val="00C61526"/>
    <w:rsid w:val="00C65DD2"/>
    <w:rsid w:val="00C77355"/>
    <w:rsid w:val="00C80AA9"/>
    <w:rsid w:val="00C8535D"/>
    <w:rsid w:val="00C8574C"/>
    <w:rsid w:val="00C86771"/>
    <w:rsid w:val="00CA7720"/>
    <w:rsid w:val="00CB0879"/>
    <w:rsid w:val="00CB29E4"/>
    <w:rsid w:val="00CD204F"/>
    <w:rsid w:val="00CE2B7B"/>
    <w:rsid w:val="00CF6755"/>
    <w:rsid w:val="00CF734F"/>
    <w:rsid w:val="00D01877"/>
    <w:rsid w:val="00D02958"/>
    <w:rsid w:val="00D030CC"/>
    <w:rsid w:val="00D15DE7"/>
    <w:rsid w:val="00D21A28"/>
    <w:rsid w:val="00D23BEF"/>
    <w:rsid w:val="00D2512D"/>
    <w:rsid w:val="00D26F80"/>
    <w:rsid w:val="00D3190C"/>
    <w:rsid w:val="00D3245C"/>
    <w:rsid w:val="00D354A6"/>
    <w:rsid w:val="00D50678"/>
    <w:rsid w:val="00D51A9D"/>
    <w:rsid w:val="00D650D1"/>
    <w:rsid w:val="00D66A72"/>
    <w:rsid w:val="00D76E06"/>
    <w:rsid w:val="00D81FF1"/>
    <w:rsid w:val="00D85983"/>
    <w:rsid w:val="00D85A26"/>
    <w:rsid w:val="00D876EC"/>
    <w:rsid w:val="00DA0AC9"/>
    <w:rsid w:val="00DA40E6"/>
    <w:rsid w:val="00DB1362"/>
    <w:rsid w:val="00DB34AF"/>
    <w:rsid w:val="00DB3723"/>
    <w:rsid w:val="00DB38A9"/>
    <w:rsid w:val="00DC175F"/>
    <w:rsid w:val="00DC5FDA"/>
    <w:rsid w:val="00DE10E5"/>
    <w:rsid w:val="00DE1C65"/>
    <w:rsid w:val="00DE390B"/>
    <w:rsid w:val="00DF3266"/>
    <w:rsid w:val="00DF503F"/>
    <w:rsid w:val="00E01BFE"/>
    <w:rsid w:val="00E06B33"/>
    <w:rsid w:val="00E11EFA"/>
    <w:rsid w:val="00E13810"/>
    <w:rsid w:val="00E1457B"/>
    <w:rsid w:val="00E255A0"/>
    <w:rsid w:val="00E31003"/>
    <w:rsid w:val="00E36DFE"/>
    <w:rsid w:val="00E50597"/>
    <w:rsid w:val="00E53722"/>
    <w:rsid w:val="00E57C7D"/>
    <w:rsid w:val="00E71788"/>
    <w:rsid w:val="00E756F6"/>
    <w:rsid w:val="00E766E3"/>
    <w:rsid w:val="00E809A3"/>
    <w:rsid w:val="00E83C2A"/>
    <w:rsid w:val="00E84C6B"/>
    <w:rsid w:val="00E91A8E"/>
    <w:rsid w:val="00E96243"/>
    <w:rsid w:val="00EA79F3"/>
    <w:rsid w:val="00EB110B"/>
    <w:rsid w:val="00EB41B4"/>
    <w:rsid w:val="00EC0971"/>
    <w:rsid w:val="00EC218F"/>
    <w:rsid w:val="00EC2424"/>
    <w:rsid w:val="00EE0390"/>
    <w:rsid w:val="00EE103D"/>
    <w:rsid w:val="00EE173F"/>
    <w:rsid w:val="00EE3434"/>
    <w:rsid w:val="00EE3F27"/>
    <w:rsid w:val="00EF018D"/>
    <w:rsid w:val="00EF46EE"/>
    <w:rsid w:val="00F011AC"/>
    <w:rsid w:val="00F071D6"/>
    <w:rsid w:val="00F13842"/>
    <w:rsid w:val="00F14BCF"/>
    <w:rsid w:val="00F160F1"/>
    <w:rsid w:val="00F162F4"/>
    <w:rsid w:val="00F1659F"/>
    <w:rsid w:val="00F165C3"/>
    <w:rsid w:val="00F2471C"/>
    <w:rsid w:val="00F31F43"/>
    <w:rsid w:val="00F3664F"/>
    <w:rsid w:val="00F36C63"/>
    <w:rsid w:val="00F44556"/>
    <w:rsid w:val="00F47507"/>
    <w:rsid w:val="00F54740"/>
    <w:rsid w:val="00F75DA1"/>
    <w:rsid w:val="00F81E47"/>
    <w:rsid w:val="00F84706"/>
    <w:rsid w:val="00F96205"/>
    <w:rsid w:val="00FB3A75"/>
    <w:rsid w:val="00FC4AEE"/>
    <w:rsid w:val="00FD2727"/>
    <w:rsid w:val="00FD6005"/>
    <w:rsid w:val="00FE449A"/>
    <w:rsid w:val="00FE6FF0"/>
    <w:rsid w:val="00FF717A"/>
    <w:rsid w:val="00FF7863"/>
    <w:rsid w:val="00FF7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971B1E9"/>
  <w15:docId w15:val="{681304E4-FE00-495B-85AF-3FD3C3A487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550D"/>
    <w:rPr>
      <w:rFonts w:ascii="Times New Roman" w:eastAsiaTheme="minorEastAsia" w:hAnsi="Times New Roman" w:cs="Times New Roman"/>
      <w:sz w:val="22"/>
      <w:szCs w:val="22"/>
      <w:lang w:eastAsia="tr-TR"/>
    </w:rPr>
  </w:style>
  <w:style w:type="paragraph" w:styleId="Balk1">
    <w:name w:val="heading 1"/>
    <w:aliases w:val="Öneri Başlık 1"/>
    <w:basedOn w:val="Normal"/>
    <w:next w:val="Normal"/>
    <w:link w:val="Balk1Char"/>
    <w:uiPriority w:val="9"/>
    <w:qFormat/>
    <w:rsid w:val="004226AD"/>
    <w:pPr>
      <w:keepNext/>
      <w:keepLines/>
      <w:numPr>
        <w:numId w:val="2"/>
      </w:numPr>
      <w:spacing w:before="240"/>
      <w:ind w:hanging="360"/>
      <w:outlineLvl w:val="0"/>
    </w:pPr>
    <w:rPr>
      <w:rFonts w:eastAsiaTheme="majorEastAsia" w:cstheme="majorBidi"/>
      <w:b/>
      <w:color w:val="2E74B5" w:themeColor="accent1" w:themeShade="BF"/>
      <w:sz w:val="24"/>
      <w:szCs w:val="3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aliases w:val="Öneri Başlık 1 Char"/>
    <w:basedOn w:val="VarsaylanParagrafYazTipi"/>
    <w:link w:val="Balk1"/>
    <w:uiPriority w:val="9"/>
    <w:rsid w:val="004226AD"/>
    <w:rPr>
      <w:rFonts w:ascii="Times New Roman" w:eastAsiaTheme="majorEastAsia" w:hAnsi="Times New Roman" w:cstheme="majorBidi"/>
      <w:b/>
      <w:color w:val="2E74B5" w:themeColor="accent1" w:themeShade="BF"/>
      <w:szCs w:val="32"/>
    </w:rPr>
  </w:style>
  <w:style w:type="table" w:styleId="TabloKlavuzu">
    <w:name w:val="Table Grid"/>
    <w:basedOn w:val="NormalTablo"/>
    <w:uiPriority w:val="59"/>
    <w:rsid w:val="0073550D"/>
    <w:rPr>
      <w:rFonts w:ascii="Times New Roman" w:eastAsiaTheme="minorEastAsia" w:hAnsi="Times New Roman" w:cs="Times New Roman"/>
      <w:sz w:val="22"/>
      <w:szCs w:val="22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73550D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73550D"/>
    <w:rPr>
      <w:rFonts w:ascii="Times New Roman" w:eastAsiaTheme="minorEastAsia" w:hAnsi="Times New Roman" w:cs="Times New Roman"/>
      <w:sz w:val="22"/>
      <w:szCs w:val="22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137B13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37B13"/>
    <w:rPr>
      <w:rFonts w:ascii="Tahoma" w:eastAsiaTheme="minorEastAsia" w:hAnsi="Tahoma" w:cs="Tahoma"/>
      <w:sz w:val="16"/>
      <w:szCs w:val="16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D354A6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D354A6"/>
    <w:rPr>
      <w:rFonts w:ascii="Times New Roman" w:eastAsiaTheme="minorEastAsia" w:hAnsi="Times New Roman" w:cs="Times New Roman"/>
      <w:sz w:val="22"/>
      <w:szCs w:val="22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072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13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7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8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06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9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i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i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4358BC-D6AA-40E7-95CD-7EFBB3CFB9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208</Words>
  <Characters>1190</Characters>
  <Application>Microsoft Office Word</Application>
  <DocSecurity>0</DocSecurity>
  <Lines>9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Başlık</vt:lpstr>
      </vt:variant>
      <vt:variant>
        <vt:i4>1</vt:i4>
      </vt:variant>
    </vt:vector>
  </HeadingPairs>
  <TitlesOfParts>
    <vt:vector size="2" baseType="lpstr">
      <vt:lpstr/>
      <vt:lpstr/>
    </vt:vector>
  </TitlesOfParts>
  <Company>-==-</Company>
  <LinksUpToDate>false</LinksUpToDate>
  <CharactersWithSpaces>1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ış ÖZKAN</dc:creator>
  <cp:keywords/>
  <dc:description/>
  <cp:lastModifiedBy>Asus</cp:lastModifiedBy>
  <cp:revision>8</cp:revision>
  <cp:lastPrinted>2019-05-24T07:26:00Z</cp:lastPrinted>
  <dcterms:created xsi:type="dcterms:W3CDTF">2025-12-24T18:58:00Z</dcterms:created>
  <dcterms:modified xsi:type="dcterms:W3CDTF">2025-12-25T12:46:00Z</dcterms:modified>
</cp:coreProperties>
</file>